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04D1" w14:textId="77777777" w:rsidR="005406E5" w:rsidRDefault="005406E5" w:rsidP="00B15E2E">
      <w:pPr>
        <w:spacing w:after="0"/>
        <w:ind w:left="720" w:hanging="360"/>
      </w:pPr>
    </w:p>
    <w:p w14:paraId="14ECF23E" w14:textId="77777777" w:rsidR="008233FF" w:rsidRPr="008233FF" w:rsidRDefault="008233FF">
      <w:pPr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  <w:b/>
          <w:bCs/>
          <w:u w:val="single"/>
        </w:rPr>
        <w:t>Hannah</w:t>
      </w:r>
    </w:p>
    <w:p w14:paraId="2BF83CBD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CHAH-kanamycin plates</w:t>
      </w:r>
      <w:r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578CD859" w14:textId="0F54604B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</w:t>
      </w:r>
      <w:r w:rsidR="00754543">
        <w:rPr>
          <w:rFonts w:ascii="Arial" w:hAnsi="Arial" w:cs="Arial"/>
        </w:rPr>
        <w:t>cleaning</w:t>
      </w:r>
      <w:r>
        <w:rPr>
          <w:rFonts w:ascii="Arial" w:hAnsi="Arial" w:cs="Arial"/>
        </w:rPr>
        <w:t>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36EDE6EA" w14:textId="2F6BD251" w:rsidR="00754543" w:rsidRPr="00B15E2E" w:rsidRDefault="00754543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heck package room daily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6F6C8F6E" w14:textId="3AAE06ED" w:rsidR="008233F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isling</w:t>
      </w:r>
    </w:p>
    <w:p w14:paraId="0C824DF5" w14:textId="77777777" w:rsidR="006E2E1F" w:rsidRPr="00B15E2E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500 mL LB agar, stored in cabinet indefinitely</w:t>
      </w:r>
      <w:r>
        <w:rPr>
          <w:rFonts w:ascii="Arial" w:hAnsi="Arial" w:cs="Arial"/>
        </w:rPr>
        <w:t xml:space="preserve"> (media)</w:t>
      </w:r>
    </w:p>
    <w:p w14:paraId="7DF575FC" w14:textId="11D01D96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74464776" w14:textId="77777777" w:rsidR="00175564" w:rsidRPr="006E2E1F" w:rsidRDefault="00175564" w:rsidP="00175564">
      <w:pPr>
        <w:pStyle w:val="ListParagraph"/>
        <w:numPr>
          <w:ilvl w:val="0"/>
          <w:numId w:val="11"/>
        </w:numPr>
        <w:spacing w:line="420" w:lineRule="auto"/>
        <w:rPr>
          <w:rFonts w:ascii="Arial" w:hAnsi="Arial" w:cs="Arial"/>
          <w:b/>
          <w:bCs/>
          <w:u w:val="single"/>
        </w:rPr>
      </w:pPr>
      <w:r w:rsidRPr="008233FF">
        <w:rPr>
          <w:rFonts w:ascii="Arial" w:hAnsi="Arial" w:cs="Arial"/>
        </w:rPr>
        <w:t xml:space="preserve">2x 500 mL Mueller Hinton Broth, </w:t>
      </w:r>
      <w:proofErr w:type="spellStart"/>
      <w:r w:rsidRPr="008233FF">
        <w:rPr>
          <w:rFonts w:ascii="Arial" w:hAnsi="Arial" w:cs="Arial"/>
        </w:rPr>
        <w:t>unsupplemented</w:t>
      </w:r>
      <w:proofErr w:type="spellEnd"/>
      <w:r w:rsidRPr="008233FF">
        <w:rPr>
          <w:rFonts w:ascii="Arial" w:hAnsi="Arial" w:cs="Arial"/>
        </w:rPr>
        <w:t xml:space="preserve"> stored in cabinet indefinitely (media)</w:t>
      </w:r>
    </w:p>
    <w:p w14:paraId="370B1D5E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Close red bin (pipettes), label, and bring to loading dock (cleaning)</w:t>
      </w:r>
    </w:p>
    <w:p w14:paraId="40726103" w14:textId="77777777" w:rsidR="006E2E1F" w:rsidRDefault="006E2E1F" w:rsidP="006E2E1F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Tape cardboard bin (all other waste), label, and bring to loading dock (cleaning)</w:t>
      </w:r>
    </w:p>
    <w:p w14:paraId="4D700318" w14:textId="4CBC3769" w:rsidR="006E2E1F" w:rsidRDefault="006E2E1F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ierra</w:t>
      </w:r>
    </w:p>
    <w:p w14:paraId="7F988B0E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A1B87BB" w14:textId="77777777" w:rsidR="006E2E1F" w:rsidRPr="00B15E2E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136016E2" w14:textId="2B98320D" w:rsidR="006E2E1F" w:rsidRDefault="006E2E1F" w:rsidP="006E2E1F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04DDDEE3" w14:textId="77777777" w:rsidR="00175564" w:rsidRPr="00403B01" w:rsidRDefault="00175564" w:rsidP="00175564">
      <w:pPr>
        <w:pStyle w:val="ListParagraph"/>
        <w:numPr>
          <w:ilvl w:val="0"/>
          <w:numId w:val="12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Autoclave </w:t>
      </w:r>
      <w:r>
        <w:rPr>
          <w:rFonts w:ascii="Arial" w:hAnsi="Arial" w:cs="Arial"/>
        </w:rPr>
        <w:t>plate waste, put it garbage bin (cleaning)</w:t>
      </w:r>
    </w:p>
    <w:p w14:paraId="462CF85E" w14:textId="682331E5" w:rsidR="006E2E1F" w:rsidRPr="008233FF" w:rsidRDefault="00175564" w:rsidP="00936516">
      <w:pPr>
        <w:spacing w:line="360" w:lineRule="auto"/>
        <w:rPr>
          <w:rFonts w:ascii="Arial" w:hAnsi="Arial" w:cs="Arial"/>
          <w:b/>
          <w:bCs/>
          <w:u w:val="single"/>
        </w:rPr>
      </w:pPr>
      <w:proofErr w:type="spellStart"/>
      <w:r>
        <w:rPr>
          <w:rFonts w:ascii="Arial" w:hAnsi="Arial" w:cs="Arial"/>
          <w:b/>
          <w:bCs/>
          <w:u w:val="single"/>
        </w:rPr>
        <w:t>Nyles</w:t>
      </w:r>
      <w:proofErr w:type="spellEnd"/>
    </w:p>
    <w:p w14:paraId="718156A2" w14:textId="562E83E8" w:rsidR="005700A3" w:rsidRPr="00B15E2E" w:rsidRDefault="005700A3" w:rsidP="005700A3">
      <w:pPr>
        <w:pStyle w:val="ListParagraph"/>
        <w:numPr>
          <w:ilvl w:val="0"/>
          <w:numId w:val="10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 w:rsidR="007E5B60">
        <w:rPr>
          <w:rFonts w:ascii="Arial" w:hAnsi="Arial" w:cs="Arial"/>
        </w:rPr>
        <w:t>wash bin</w:t>
      </w:r>
      <w:r>
        <w:rPr>
          <w:rFonts w:ascii="Arial" w:hAnsi="Arial" w:cs="Arial"/>
        </w:rPr>
        <w:t xml:space="preserve"> (cleaning)</w:t>
      </w:r>
    </w:p>
    <w:p w14:paraId="38DBF60C" w14:textId="77777777" w:rsidR="00175564" w:rsidRDefault="006E2E1F" w:rsidP="00175564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 w:rsidR="007E5B60"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). (media) </w:t>
      </w:r>
    </w:p>
    <w:p w14:paraId="4D020C86" w14:textId="74E96531" w:rsidR="00175564" w:rsidRDefault="00175564" w:rsidP="00175564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B15E2E">
        <w:rPr>
          <w:rFonts w:ascii="Arial" w:hAnsi="Arial" w:cs="Arial"/>
        </w:rPr>
        <w:t>0% sucrose, stored on shelf indefinitely</w:t>
      </w:r>
      <w:r>
        <w:rPr>
          <w:rFonts w:ascii="Arial" w:hAnsi="Arial" w:cs="Arial"/>
        </w:rPr>
        <w:t xml:space="preserve"> (media)</w:t>
      </w:r>
    </w:p>
    <w:p w14:paraId="62A7553B" w14:textId="77777777" w:rsidR="00175564" w:rsidRDefault="00175564" w:rsidP="00175564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487DAF7F" w14:textId="77777777" w:rsidR="00175564" w:rsidRPr="00B15E2E" w:rsidRDefault="00175564" w:rsidP="00175564">
      <w:pPr>
        <w:pStyle w:val="ListParagraph"/>
        <w:numPr>
          <w:ilvl w:val="0"/>
          <w:numId w:val="13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UV-sterilize electroporation cuvettes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2E6B7510" w14:textId="77777777" w:rsidR="00175564" w:rsidRDefault="0017556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45DAD790" w14:textId="77777777" w:rsidR="00175564" w:rsidRDefault="0017556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7705814" w14:textId="77777777" w:rsidR="00175564" w:rsidRDefault="0017556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1AB444CB" w14:textId="77777777" w:rsidR="00175564" w:rsidRDefault="0017556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5BEFD466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6x loading dye</w:t>
      </w:r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>1x TAE for agarose gels and running buffer</w:t>
      </w:r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Put all the supplies you used away</w:t>
      </w:r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Wipe down benchtop</w:t>
      </w:r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40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8719B"/>
    <w:multiLevelType w:val="hybridMultilevel"/>
    <w:tmpl w:val="1ECCEE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6"/>
  </w:num>
  <w:num w:numId="2" w16cid:durableId="1635334810">
    <w:abstractNumId w:val="10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7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1"/>
  </w:num>
  <w:num w:numId="10" w16cid:durableId="241254064">
    <w:abstractNumId w:val="9"/>
  </w:num>
  <w:num w:numId="11" w16cid:durableId="373503280">
    <w:abstractNumId w:val="8"/>
  </w:num>
  <w:num w:numId="12" w16cid:durableId="466899582">
    <w:abstractNumId w:val="12"/>
  </w:num>
  <w:num w:numId="13" w16cid:durableId="1730615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rgUA0K7r3iwAAAA="/>
  </w:docVars>
  <w:rsids>
    <w:rsidRoot w:val="00F71DCA"/>
    <w:rsid w:val="00011CE5"/>
    <w:rsid w:val="00025035"/>
    <w:rsid w:val="00175564"/>
    <w:rsid w:val="002832B4"/>
    <w:rsid w:val="003D1686"/>
    <w:rsid w:val="00403B01"/>
    <w:rsid w:val="00515B44"/>
    <w:rsid w:val="00521D96"/>
    <w:rsid w:val="005406E5"/>
    <w:rsid w:val="005700A3"/>
    <w:rsid w:val="00681957"/>
    <w:rsid w:val="006E2E1F"/>
    <w:rsid w:val="00754543"/>
    <w:rsid w:val="007E5B60"/>
    <w:rsid w:val="008233FF"/>
    <w:rsid w:val="00936516"/>
    <w:rsid w:val="00993BDF"/>
    <w:rsid w:val="00A175FC"/>
    <w:rsid w:val="00A27241"/>
    <w:rsid w:val="00A32A08"/>
    <w:rsid w:val="00AE1579"/>
    <w:rsid w:val="00B15E2E"/>
    <w:rsid w:val="00DC774E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3</cp:revision>
  <cp:lastPrinted>2020-02-04T15:45:00Z</cp:lastPrinted>
  <dcterms:created xsi:type="dcterms:W3CDTF">2022-09-06T21:32:00Z</dcterms:created>
  <dcterms:modified xsi:type="dcterms:W3CDTF">2022-09-06T21:33:00Z</dcterms:modified>
</cp:coreProperties>
</file>